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63321" w14:textId="77777777" w:rsidR="00A8575B" w:rsidRDefault="00A8575B">
      <w:r w:rsidRPr="007A7F0A">
        <w:rPr>
          <w:noProof/>
          <w:highlight w:val="darkGree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EC00E" wp14:editId="67D6199D">
                <wp:simplePos x="0" y="0"/>
                <wp:positionH relativeFrom="margin">
                  <wp:posOffset>263004</wp:posOffset>
                </wp:positionH>
                <wp:positionV relativeFrom="paragraph">
                  <wp:posOffset>-91838</wp:posOffset>
                </wp:positionV>
                <wp:extent cx="6318504" cy="917528"/>
                <wp:effectExtent l="133350" t="133350" r="139700" b="149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8504" cy="917528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48529F" w14:textId="77777777" w:rsidR="00A8575B" w:rsidRPr="007A7F0A" w:rsidRDefault="00E7107B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an Bernardino Community College District</w:t>
                            </w:r>
                          </w:p>
                          <w:p w14:paraId="1596886D" w14:textId="77777777" w:rsidR="00A8575B" w:rsidRPr="007A7F0A" w:rsidRDefault="00A8575B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INANCIAL AID STANDARD STUDENT BUDGET</w:t>
                            </w:r>
                          </w:p>
                          <w:p w14:paraId="4AFC739F" w14:textId="51272DD3" w:rsidR="00A8575B" w:rsidRPr="007A7F0A" w:rsidRDefault="0082729C" w:rsidP="00A8575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202</w:t>
                            </w:r>
                            <w:r w:rsidR="00C01A1F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3</w:t>
                            </w:r>
                            <w:r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-202</w:t>
                            </w:r>
                            <w:r w:rsidR="00C01A1F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>4</w:t>
                            </w:r>
                            <w:r w:rsidR="00A8575B" w:rsidRPr="007A7F0A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8"/>
                                <w:szCs w:val="48"/>
                              </w:rPr>
                              <w:t xml:space="preserve"> COST OF EDUCATION </w:t>
                            </w:r>
                          </w:p>
                          <w:p w14:paraId="51EC732D" w14:textId="77777777" w:rsidR="00A8575B" w:rsidRPr="00A23319" w:rsidRDefault="00A8575B" w:rsidP="00A23319">
                            <w:pPr>
                              <w:pStyle w:val="Heading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EC00E" id="Rectangle 1" o:spid="_x0000_s1026" style="position:absolute;margin-left:20.7pt;margin-top:-7.25pt;width:497.5pt;height:72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" fillcolor="#ffc000" stroked="f" strokeweight="3pt">
                <v:shadow on="t" color="black" offset="0,1pt"/>
                <v:textbox>
                  <w:txbxContent>
                    <w:p w14:paraId="7448529F" w14:textId="77777777" w:rsidR="00A8575B" w:rsidRPr="007A7F0A" w:rsidRDefault="00E7107B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  <w:t>San Bernardino Community College District</w:t>
                      </w:r>
                    </w:p>
                    <w:p w14:paraId="1596886D" w14:textId="77777777" w:rsidR="00A8575B" w:rsidRPr="007A7F0A" w:rsidRDefault="00A8575B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  <w:t>FINANCIAL AID STANDARD STUDENT BUDGET</w:t>
                      </w:r>
                    </w:p>
                    <w:p w14:paraId="4AFC739F" w14:textId="51272DD3" w:rsidR="00A8575B" w:rsidRPr="007A7F0A" w:rsidRDefault="0082729C" w:rsidP="00A8575B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202</w:t>
                      </w:r>
                      <w:r w:rsidR="00C01A1F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3</w:t>
                      </w:r>
                      <w:r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-202</w:t>
                      </w:r>
                      <w:r w:rsidR="00C01A1F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>4</w:t>
                      </w:r>
                      <w:r w:rsidR="00A8575B" w:rsidRPr="007A7F0A">
                        <w:rPr>
                          <w:rFonts w:asciiTheme="majorHAnsi" w:hAnsiTheme="majorHAnsi"/>
                          <w:b/>
                          <w:color w:val="000000" w:themeColor="text1"/>
                          <w:sz w:val="48"/>
                          <w:szCs w:val="48"/>
                        </w:rPr>
                        <w:t xml:space="preserve"> COST OF EDUCATION </w:t>
                      </w:r>
                    </w:p>
                    <w:p w14:paraId="51EC732D" w14:textId="77777777" w:rsidR="00A8575B" w:rsidRPr="00A23319" w:rsidRDefault="00A8575B" w:rsidP="00A23319">
                      <w:pPr>
                        <w:pStyle w:val="Heading3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3747599" w14:textId="77777777" w:rsidR="00A8575B" w:rsidRDefault="00A8575B" w:rsidP="00F81210">
      <w:pPr>
        <w:pStyle w:val="Heading2"/>
        <w:jc w:val="center"/>
      </w:pPr>
    </w:p>
    <w:p w14:paraId="75D024C1" w14:textId="77777777" w:rsidR="00A8575B" w:rsidRDefault="00A8575B"/>
    <w:p w14:paraId="4D1EE677" w14:textId="77777777" w:rsidR="00A8575B" w:rsidRDefault="00A8575B"/>
    <w:tbl>
      <w:tblPr>
        <w:tblpPr w:leftFromText="180" w:rightFromText="180" w:vertAnchor="text" w:horzAnchor="margin" w:tblpX="-275" w:tblpY="539"/>
        <w:tblW w:w="11160" w:type="dxa"/>
        <w:tblBorders>
          <w:top w:val="single" w:sz="4" w:space="0" w:color="E7ED01"/>
          <w:left w:val="single" w:sz="4" w:space="0" w:color="E7ED01"/>
          <w:bottom w:val="single" w:sz="4" w:space="0" w:color="E7ED01"/>
          <w:right w:val="single" w:sz="4" w:space="0" w:color="E7ED01"/>
          <w:insideH w:val="single" w:sz="4" w:space="0" w:color="E7ED01"/>
          <w:insideV w:val="single" w:sz="4" w:space="0" w:color="E7ED01"/>
        </w:tblBorders>
        <w:tblLayout w:type="fixed"/>
        <w:tblLook w:val="04A0" w:firstRow="1" w:lastRow="0" w:firstColumn="1" w:lastColumn="0" w:noHBand="0" w:noVBand="1"/>
      </w:tblPr>
      <w:tblGrid>
        <w:gridCol w:w="2425"/>
        <w:gridCol w:w="1445"/>
        <w:gridCol w:w="1440"/>
        <w:gridCol w:w="1350"/>
        <w:gridCol w:w="270"/>
        <w:gridCol w:w="1350"/>
        <w:gridCol w:w="1440"/>
        <w:gridCol w:w="1440"/>
      </w:tblGrid>
      <w:tr w:rsidR="00B40950" w:rsidRPr="00F81210" w14:paraId="75B95EA6" w14:textId="77777777" w:rsidTr="008F21D5">
        <w:trPr>
          <w:trHeight w:val="53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019C3A7" w14:textId="77777777" w:rsidR="00B40950" w:rsidRPr="00F81210" w:rsidRDefault="00B40950" w:rsidP="008F21D5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 xml:space="preserve">ENROLLMENT: 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SIX OR MORE UNITS</w:t>
            </w:r>
          </w:p>
        </w:tc>
        <w:tc>
          <w:tcPr>
            <w:tcW w:w="4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noWrap/>
            <w:vAlign w:val="center"/>
            <w:hideMark/>
          </w:tcPr>
          <w:p w14:paraId="3773A4DA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Living with Parent(s)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noWrap/>
            <w:vAlign w:val="center"/>
            <w:hideMark/>
          </w:tcPr>
          <w:p w14:paraId="6A880819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noWrap/>
            <w:vAlign w:val="center"/>
            <w:hideMark/>
          </w:tcPr>
          <w:p w14:paraId="7FAB9D2A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Away from Parent(s)</w:t>
            </w:r>
          </w:p>
        </w:tc>
      </w:tr>
      <w:tr w:rsidR="00B40950" w:rsidRPr="00F81210" w14:paraId="74525B8E" w14:textId="77777777" w:rsidTr="008F21D5">
        <w:trPr>
          <w:trHeight w:val="305"/>
        </w:trPr>
        <w:tc>
          <w:tcPr>
            <w:tcW w:w="2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370F306" w14:textId="77777777" w:rsidR="00B40950" w:rsidRPr="00F81210" w:rsidRDefault="00B40950" w:rsidP="008F21D5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Category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F281C98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0DDF73E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E62E176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</w:t>
            </w:r>
          </w:p>
        </w:tc>
        <w:tc>
          <w:tcPr>
            <w:tcW w:w="2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27040D6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37742AD5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E9C0617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2A2A2F5" w14:textId="77777777" w:rsidR="00B40950" w:rsidRPr="00F81210" w:rsidRDefault="00B40950" w:rsidP="008F21D5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</w:tr>
      <w:tr w:rsidR="00B40950" w:rsidRPr="00F81210" w14:paraId="3E0D2902" w14:textId="77777777" w:rsidTr="008F21D5">
        <w:trPr>
          <w:trHeight w:val="281"/>
        </w:trPr>
        <w:tc>
          <w:tcPr>
            <w:tcW w:w="2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68F4C87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27786ED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E7FE833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BFBA58C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00ACE77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99F8692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7FA52A1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94097D1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B40950" w:rsidRPr="00F81210" w14:paraId="2CDDC1BD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B03C7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ees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C98CC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66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EAA17" w14:textId="6C75A4D3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1,3</w:t>
            </w:r>
            <w:r w:rsidR="00283064">
              <w:rPr>
                <w:rFonts w:ascii="Cambria" w:eastAsia="Times New Roman" w:hAnsi="Cambria" w:cs="Times New Roman"/>
              </w:rPr>
              <w:t>3</w:t>
            </w:r>
            <w:r w:rsidR="004A65EA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02857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1,784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C2898B3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6F80C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66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6C94A" w14:textId="6D1EB6B9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1,3</w:t>
            </w:r>
            <w:r w:rsidR="004A65EA">
              <w:rPr>
                <w:rFonts w:ascii="Cambria" w:eastAsia="Times New Roman" w:hAnsi="Cambria" w:cs="Times New Roman"/>
              </w:rPr>
              <w:t>8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4E90E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1,784</w:t>
            </w:r>
          </w:p>
        </w:tc>
      </w:tr>
      <w:tr w:rsidR="00B40950" w:rsidRPr="00F81210" w14:paraId="1E0A89EF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E28AE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ooks/Supplies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B7DD2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46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69643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>
              <w:rPr>
                <w:rFonts w:ascii="Cambria" w:eastAsia="Times New Roman" w:hAnsi="Cambria" w:cs="Times New Roman"/>
              </w:rPr>
              <w:t>93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F724B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,251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7B0600A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153B2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46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4BB5D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93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4C79D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,251</w:t>
            </w:r>
          </w:p>
        </w:tc>
      </w:tr>
      <w:tr w:rsidR="00B40950" w:rsidRPr="00F81210" w14:paraId="31D21EED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A5CA3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ood/Housing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08DAA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5,06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7924B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0,1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4116D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3,500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1FD55B2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D5200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9,71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F96A6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9,43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35789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25,908</w:t>
            </w:r>
          </w:p>
        </w:tc>
      </w:tr>
      <w:tr w:rsidR="00B40950" w:rsidRPr="00F81210" w14:paraId="62931E95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9431C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Personal/Misc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08148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,80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C8784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3,609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79D0F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4,812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7411495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F3A38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2,21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968FC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4,42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D61F1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5,904</w:t>
            </w:r>
          </w:p>
        </w:tc>
      </w:tr>
      <w:tr w:rsidR="00B40950" w:rsidRPr="00F81210" w14:paraId="2019AEF1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937A2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ransportation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82536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88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8368C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,76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17FF5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2,352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DD6D7CE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1F910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88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CC523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1,76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39FE3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$2,352</w:t>
            </w:r>
          </w:p>
        </w:tc>
      </w:tr>
      <w:tr w:rsidR="00B40950" w:rsidRPr="00F81210" w14:paraId="6172EDDB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4592779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3B4C1138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8,88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03D5706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7,774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C407E88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3,699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1432343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7ACA4EC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3,95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53FB492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7,89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7FF1FC8" w14:textId="77777777" w:rsidR="00B40950" w:rsidRPr="00F8121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37,199</w:t>
            </w:r>
          </w:p>
        </w:tc>
      </w:tr>
      <w:tr w:rsidR="008F21D5" w:rsidRPr="00F81210" w14:paraId="0B62432D" w14:textId="77777777" w:rsidTr="008F21D5">
        <w:trPr>
          <w:trHeight w:val="21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111BDF3A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bookmarkStart w:id="0" w:name="_Hlk151992185"/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Upper Division Fees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54F606D" w14:textId="7777777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,00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013323D2" w14:textId="133B1DFA" w:rsidR="00B40950" w:rsidRDefault="00F41FB5" w:rsidP="00F41FB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</w:t>
            </w:r>
            <w:r w:rsidR="00FC24B5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  <w:r w:rsidR="00B4095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,016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21F1EA43" w14:textId="6F46049A" w:rsidR="00B40950" w:rsidRDefault="00FC24B5" w:rsidP="00F41FB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 w:rsidR="00F41FB5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</w:t>
            </w:r>
            <w:r w:rsidR="00B4095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D627E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</w:t>
            </w:r>
            <w:r w:rsidR="005859B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024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8B4BDF1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28E7B556" w14:textId="247222BC" w:rsidR="00B40950" w:rsidRDefault="00F41FB5" w:rsidP="00F41FB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  <w:r w:rsidR="00FC24B5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</w:t>
            </w:r>
            <w:r w:rsidR="00B4095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,00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C2459E4" w14:textId="7DDF5612" w:rsidR="00B40950" w:rsidRDefault="00F41FB5" w:rsidP="00F41FB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 w:rsidR="00FC24B5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 w:rsidR="00B4095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,01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9995BC3" w14:textId="53BF2735" w:rsidR="00B40950" w:rsidRDefault="00F41FB5" w:rsidP="00F41FB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 w:rsidR="00FC24B5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</w:t>
            </w:r>
            <w:r w:rsidR="00B4095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5859B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,024</w:t>
            </w:r>
          </w:p>
        </w:tc>
      </w:tr>
      <w:bookmarkEnd w:id="0"/>
      <w:tr w:rsidR="00B40950" w:rsidRPr="00F81210" w14:paraId="44F8630A" w14:textId="77777777" w:rsidTr="008F21D5">
        <w:trPr>
          <w:trHeight w:val="377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3B7C839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otal BS Program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4C89195C" w14:textId="7777777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9,89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429EB26B" w14:textId="7777777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9,79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D2F7E19" w14:textId="1BE9441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6C7F0C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6,723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02056D03" w14:textId="77777777" w:rsidR="00B40950" w:rsidRPr="00F81210" w:rsidRDefault="00B40950" w:rsidP="008F21D5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2533BD18" w14:textId="7777777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4,95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4CEA139E" w14:textId="77777777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9,91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4AFF7355" w14:textId="7EF3CB50" w:rsidR="00B40950" w:rsidRDefault="00B40950" w:rsidP="008F21D5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C23944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0,223</w:t>
            </w:r>
          </w:p>
        </w:tc>
      </w:tr>
    </w:tbl>
    <w:p w14:paraId="357C41DE" w14:textId="77777777" w:rsidR="0048625B" w:rsidRDefault="0048625B"/>
    <w:p w14:paraId="1821A130" w14:textId="3E81D004" w:rsidR="003B2D03" w:rsidRPr="00D412DA" w:rsidRDefault="003B2D03" w:rsidP="00BF71E2"/>
    <w:p w14:paraId="699127D7" w14:textId="77777777" w:rsidR="00AA08C3" w:rsidRPr="00AA08C3" w:rsidRDefault="00AA08C3" w:rsidP="00975183">
      <w:pPr>
        <w:pBdr>
          <w:bottom w:val="single" w:sz="6" w:space="0" w:color="auto"/>
        </w:pBdr>
        <w:ind w:firstLine="720"/>
        <w:rPr>
          <w:rFonts w:asciiTheme="majorHAnsi" w:hAnsiTheme="majorHAnsi"/>
          <w:b/>
          <w:color w:val="008000"/>
          <w:sz w:val="10"/>
          <w:szCs w:val="10"/>
        </w:rPr>
      </w:pPr>
      <w:bookmarkStart w:id="1" w:name="_Hlk78965014"/>
    </w:p>
    <w:p w14:paraId="4EC47CB6" w14:textId="5047B254" w:rsidR="005C2B7A" w:rsidRPr="00522B65" w:rsidRDefault="009558AD" w:rsidP="00975183">
      <w:pPr>
        <w:pBdr>
          <w:bottom w:val="single" w:sz="6" w:space="0" w:color="auto"/>
        </w:pBdr>
        <w:ind w:firstLine="720"/>
        <w:rPr>
          <w:rFonts w:asciiTheme="majorHAnsi" w:hAnsiTheme="majorHAnsi"/>
          <w:color w:val="000000" w:themeColor="text1"/>
        </w:rPr>
      </w:pPr>
      <w:r w:rsidRPr="00F81210">
        <w:rPr>
          <w:rFonts w:asciiTheme="majorHAnsi" w:hAnsiTheme="majorHAnsi"/>
          <w:b/>
          <w:color w:val="008000"/>
        </w:rPr>
        <w:t>Enrollment Fees:</w:t>
      </w:r>
      <w:r w:rsidRPr="00F81210">
        <w:rPr>
          <w:rFonts w:asciiTheme="majorHAnsi" w:hAnsiTheme="majorHAnsi"/>
          <w:b/>
          <w:color w:val="E7ED01"/>
        </w:rPr>
        <w:tab/>
      </w:r>
      <w:r w:rsidR="0048625B" w:rsidRPr="00522B65">
        <w:rPr>
          <w:rFonts w:asciiTheme="majorHAnsi" w:hAnsiTheme="majorHAnsi"/>
          <w:b/>
          <w:color w:val="F8931D" w:themeColor="accent2"/>
        </w:rPr>
        <w:tab/>
      </w:r>
      <w:r w:rsidRPr="00522B65">
        <w:rPr>
          <w:rFonts w:asciiTheme="majorHAnsi" w:hAnsiTheme="majorHAnsi"/>
          <w:color w:val="000000" w:themeColor="text1"/>
        </w:rPr>
        <w:t xml:space="preserve">$46.00 per unit, no maximum (based on 14 </w:t>
      </w:r>
      <w:r w:rsidR="00522B65" w:rsidRPr="00522B65">
        <w:rPr>
          <w:rFonts w:asciiTheme="majorHAnsi" w:hAnsiTheme="majorHAnsi"/>
          <w:color w:val="000000" w:themeColor="text1"/>
        </w:rPr>
        <w:t>units</w:t>
      </w:r>
      <w:r w:rsidRPr="00522B65">
        <w:rPr>
          <w:rFonts w:asciiTheme="majorHAnsi" w:hAnsiTheme="majorHAnsi"/>
          <w:color w:val="000000" w:themeColor="text1"/>
        </w:rPr>
        <w:t xml:space="preserve"> per semester</w:t>
      </w:r>
      <w:r w:rsidR="0048625B" w:rsidRPr="00522B65">
        <w:rPr>
          <w:rFonts w:asciiTheme="majorHAnsi" w:hAnsiTheme="majorHAnsi"/>
          <w:color w:val="000000" w:themeColor="text1"/>
        </w:rPr>
        <w:t>)</w:t>
      </w:r>
    </w:p>
    <w:p w14:paraId="347DA4FD" w14:textId="68A81CD4" w:rsidR="00DA780E" w:rsidRPr="002E2B80" w:rsidRDefault="00FC7703" w:rsidP="00975183">
      <w:pPr>
        <w:pBdr>
          <w:bottom w:val="single" w:sz="6" w:space="0" w:color="auto"/>
        </w:pBdr>
        <w:ind w:firstLine="720"/>
        <w:rPr>
          <w:rFonts w:asciiTheme="majorHAnsi" w:hAnsiTheme="majorHAnsi"/>
          <w:bCs/>
        </w:rPr>
      </w:pPr>
      <w:r>
        <w:rPr>
          <w:rFonts w:asciiTheme="majorHAnsi" w:hAnsiTheme="majorHAnsi"/>
          <w:b/>
          <w:color w:val="008000"/>
        </w:rPr>
        <w:t>Upper Division Fees:</w:t>
      </w:r>
      <w:r>
        <w:rPr>
          <w:rFonts w:asciiTheme="majorHAnsi" w:hAnsiTheme="majorHAnsi"/>
          <w:b/>
          <w:color w:val="008000"/>
        </w:rPr>
        <w:tab/>
      </w:r>
      <w:r>
        <w:rPr>
          <w:rFonts w:asciiTheme="majorHAnsi" w:hAnsiTheme="majorHAnsi"/>
          <w:b/>
          <w:color w:val="008000"/>
        </w:rPr>
        <w:tab/>
      </w:r>
      <w:r w:rsidRPr="002E2B80">
        <w:rPr>
          <w:rFonts w:asciiTheme="majorHAnsi" w:hAnsiTheme="majorHAnsi"/>
          <w:bCs/>
        </w:rPr>
        <w:t>$84 per unit (based on 12</w:t>
      </w:r>
      <w:r w:rsidR="002E2B80" w:rsidRPr="002E2B80">
        <w:rPr>
          <w:rFonts w:asciiTheme="majorHAnsi" w:hAnsiTheme="majorHAnsi"/>
          <w:bCs/>
        </w:rPr>
        <w:t xml:space="preserve"> units per semester)</w:t>
      </w:r>
      <w:r w:rsidR="00E60F88">
        <w:rPr>
          <w:rFonts w:asciiTheme="majorHAnsi" w:hAnsiTheme="majorHAnsi"/>
          <w:bCs/>
        </w:rPr>
        <w:t xml:space="preserve"> – Bachelor Program only.</w:t>
      </w:r>
    </w:p>
    <w:p w14:paraId="62F14162" w14:textId="1AF7EE4C" w:rsidR="0048625B" w:rsidRPr="00522B65" w:rsidRDefault="0048625B" w:rsidP="00975183">
      <w:pPr>
        <w:pBdr>
          <w:bottom w:val="single" w:sz="6" w:space="0" w:color="auto"/>
        </w:pBdr>
        <w:ind w:firstLine="720"/>
        <w:rPr>
          <w:rFonts w:asciiTheme="majorHAnsi" w:hAnsiTheme="majorHAnsi"/>
          <w:color w:val="000000" w:themeColor="text1"/>
        </w:rPr>
      </w:pPr>
      <w:r w:rsidRPr="00F81210">
        <w:rPr>
          <w:rFonts w:asciiTheme="majorHAnsi" w:hAnsiTheme="majorHAnsi"/>
          <w:b/>
          <w:color w:val="008000"/>
        </w:rPr>
        <w:t>Health Fe</w:t>
      </w:r>
      <w:r w:rsidRPr="00F81210">
        <w:rPr>
          <w:rFonts w:asciiTheme="majorHAnsi" w:hAnsiTheme="majorHAnsi"/>
          <w:color w:val="008000"/>
        </w:rPr>
        <w:t>e:</w:t>
      </w:r>
      <w:r w:rsidR="00D7153A" w:rsidRPr="00F81210">
        <w:rPr>
          <w:rFonts w:asciiTheme="majorHAnsi" w:hAnsiTheme="majorHAnsi"/>
          <w:color w:val="008000"/>
        </w:rPr>
        <w:tab/>
      </w:r>
      <w:r w:rsidR="00D7153A">
        <w:rPr>
          <w:rFonts w:asciiTheme="majorHAnsi" w:hAnsiTheme="majorHAnsi"/>
          <w:color w:val="F8931D" w:themeColor="accent2"/>
        </w:rPr>
        <w:tab/>
      </w:r>
      <w:r w:rsidRPr="00522B65">
        <w:rPr>
          <w:rFonts w:asciiTheme="majorHAnsi" w:hAnsiTheme="majorHAnsi"/>
          <w:color w:val="000000" w:themeColor="text1"/>
        </w:rPr>
        <w:tab/>
        <w:t>$</w:t>
      </w:r>
      <w:r w:rsidR="00112C48">
        <w:rPr>
          <w:rFonts w:asciiTheme="majorHAnsi" w:hAnsiTheme="majorHAnsi"/>
          <w:color w:val="000000" w:themeColor="text1"/>
        </w:rPr>
        <w:t>2</w:t>
      </w:r>
      <w:r w:rsidR="00264D0B">
        <w:rPr>
          <w:rFonts w:asciiTheme="majorHAnsi" w:hAnsiTheme="majorHAnsi"/>
          <w:color w:val="000000" w:themeColor="text1"/>
        </w:rPr>
        <w:t>4</w:t>
      </w:r>
      <w:r w:rsidR="00112C48">
        <w:rPr>
          <w:rFonts w:asciiTheme="majorHAnsi" w:hAnsiTheme="majorHAnsi"/>
          <w:color w:val="000000" w:themeColor="text1"/>
        </w:rPr>
        <w:t>.50</w:t>
      </w:r>
      <w:r w:rsidRPr="00522B65">
        <w:rPr>
          <w:rFonts w:asciiTheme="majorHAnsi" w:hAnsiTheme="majorHAnsi"/>
          <w:color w:val="000000" w:themeColor="text1"/>
        </w:rPr>
        <w:t xml:space="preserve"> per semester (Fall and Spring)</w:t>
      </w:r>
    </w:p>
    <w:p w14:paraId="53982246" w14:textId="77777777" w:rsidR="00975183" w:rsidRDefault="0048625B" w:rsidP="00975183">
      <w:pPr>
        <w:pBdr>
          <w:bottom w:val="single" w:sz="6" w:space="0" w:color="auto"/>
        </w:pBdr>
        <w:rPr>
          <w:rFonts w:asciiTheme="majorHAnsi" w:hAnsiTheme="majorHAnsi"/>
          <w:color w:val="000000" w:themeColor="text1"/>
        </w:rPr>
      </w:pP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</w:r>
      <w:r w:rsidRPr="00522B65">
        <w:rPr>
          <w:rFonts w:asciiTheme="majorHAnsi" w:hAnsiTheme="majorHAnsi"/>
          <w:color w:val="000000" w:themeColor="text1"/>
        </w:rPr>
        <w:tab/>
        <w:t>$</w:t>
      </w:r>
      <w:r w:rsidR="00264D0B">
        <w:rPr>
          <w:rFonts w:asciiTheme="majorHAnsi" w:hAnsiTheme="majorHAnsi"/>
          <w:color w:val="000000" w:themeColor="text1"/>
        </w:rPr>
        <w:t>20</w:t>
      </w:r>
      <w:r w:rsidR="00CB002D">
        <w:rPr>
          <w:rFonts w:asciiTheme="majorHAnsi" w:hAnsiTheme="majorHAnsi"/>
          <w:color w:val="000000" w:themeColor="text1"/>
        </w:rPr>
        <w:t>.5</w:t>
      </w:r>
      <w:r w:rsidRPr="00522B65">
        <w:rPr>
          <w:rFonts w:asciiTheme="majorHAnsi" w:hAnsiTheme="majorHAnsi"/>
          <w:color w:val="000000" w:themeColor="text1"/>
        </w:rPr>
        <w:t xml:space="preserve">0 for </w:t>
      </w:r>
      <w:r w:rsidR="00196201">
        <w:rPr>
          <w:rFonts w:asciiTheme="majorHAnsi" w:hAnsiTheme="majorHAnsi"/>
          <w:color w:val="000000" w:themeColor="text1"/>
        </w:rPr>
        <w:t xml:space="preserve">the </w:t>
      </w:r>
      <w:r w:rsidRPr="00522B65">
        <w:rPr>
          <w:rFonts w:asciiTheme="majorHAnsi" w:hAnsiTheme="majorHAnsi"/>
          <w:color w:val="000000" w:themeColor="text1"/>
        </w:rPr>
        <w:t>Summer semester</w:t>
      </w:r>
    </w:p>
    <w:p w14:paraId="5A193DF7" w14:textId="32787E75" w:rsidR="006B70A9" w:rsidRPr="00975183" w:rsidRDefault="005C2B7A" w:rsidP="00975183">
      <w:pPr>
        <w:pBdr>
          <w:bottom w:val="single" w:sz="6" w:space="0" w:color="auto"/>
        </w:pBdr>
        <w:rPr>
          <w:rFonts w:asciiTheme="majorHAnsi" w:hAnsiTheme="majorHAnsi"/>
          <w:color w:val="000000" w:themeColor="text1"/>
        </w:rPr>
      </w:pPr>
      <w:r w:rsidRPr="00F81210">
        <w:rPr>
          <w:rFonts w:asciiTheme="majorHAnsi" w:hAnsiTheme="majorHAnsi"/>
          <w:b/>
          <w:color w:val="008000"/>
          <w:sz w:val="26"/>
          <w:szCs w:val="26"/>
        </w:rPr>
        <w:t>Non-Resident Tuition</w:t>
      </w:r>
      <w:r w:rsidR="00871582" w:rsidRPr="00F81210">
        <w:rPr>
          <w:rFonts w:asciiTheme="majorHAnsi" w:hAnsiTheme="majorHAnsi"/>
          <w:b/>
          <w:color w:val="008000"/>
          <w:sz w:val="26"/>
          <w:szCs w:val="26"/>
        </w:rPr>
        <w:t xml:space="preserve">: </w:t>
      </w:r>
      <w:r w:rsidRPr="00522B65">
        <w:rPr>
          <w:rFonts w:asciiTheme="majorHAnsi" w:hAnsiTheme="majorHAnsi"/>
          <w:b/>
          <w:color w:val="000000" w:themeColor="text1"/>
        </w:rPr>
        <w:t xml:space="preserve">Non-Resident Tuition will be added to the Cost of Education depending on the number of units </w:t>
      </w:r>
      <w:r w:rsidR="00A6741B">
        <w:rPr>
          <w:rFonts w:asciiTheme="majorHAnsi" w:hAnsiTheme="majorHAnsi"/>
          <w:b/>
          <w:color w:val="000000" w:themeColor="text1"/>
        </w:rPr>
        <w:t xml:space="preserve">the student is </w:t>
      </w:r>
      <w:proofErr w:type="gramStart"/>
      <w:r w:rsidR="00A6741B">
        <w:rPr>
          <w:rFonts w:asciiTheme="majorHAnsi" w:hAnsiTheme="majorHAnsi"/>
          <w:b/>
          <w:color w:val="000000" w:themeColor="text1"/>
        </w:rPr>
        <w:t>enrolled</w:t>
      </w:r>
      <w:proofErr w:type="gramEnd"/>
      <w:r w:rsidRPr="00522B65">
        <w:rPr>
          <w:rFonts w:asciiTheme="majorHAnsi" w:hAnsiTheme="majorHAnsi"/>
          <w:b/>
          <w:color w:val="000000" w:themeColor="text1"/>
        </w:rPr>
        <w:t>.  Non-residents pay the resident enrollment fee</w:t>
      </w:r>
      <w:r w:rsidR="00522B65" w:rsidRPr="00522B65">
        <w:rPr>
          <w:rFonts w:asciiTheme="majorHAnsi" w:hAnsiTheme="majorHAnsi"/>
          <w:b/>
          <w:color w:val="000000" w:themeColor="text1"/>
        </w:rPr>
        <w:t xml:space="preserve">, </w:t>
      </w:r>
      <w:r w:rsidRPr="00522B65">
        <w:rPr>
          <w:rFonts w:asciiTheme="majorHAnsi" w:hAnsiTheme="majorHAnsi"/>
          <w:b/>
          <w:color w:val="000000" w:themeColor="text1"/>
        </w:rPr>
        <w:t>the non-resident tuition fee</w:t>
      </w:r>
      <w:r w:rsidR="00747C15">
        <w:rPr>
          <w:rFonts w:asciiTheme="majorHAnsi" w:hAnsiTheme="majorHAnsi"/>
          <w:b/>
          <w:color w:val="000000" w:themeColor="text1"/>
        </w:rPr>
        <w:t>,</w:t>
      </w:r>
      <w:r w:rsidR="00522B65" w:rsidRPr="00522B65">
        <w:rPr>
          <w:rFonts w:asciiTheme="majorHAnsi" w:hAnsiTheme="majorHAnsi"/>
          <w:b/>
          <w:color w:val="000000" w:themeColor="text1"/>
        </w:rPr>
        <w:t xml:space="preserve"> and the capital outlay fee per unit.</w:t>
      </w:r>
    </w:p>
    <w:p w14:paraId="7717348B" w14:textId="77777777" w:rsidR="00AA08C3" w:rsidRPr="00AA08C3" w:rsidRDefault="00AA08C3" w:rsidP="005C2B7A">
      <w:pPr>
        <w:ind w:left="720"/>
        <w:rPr>
          <w:rFonts w:asciiTheme="majorHAnsi" w:hAnsiTheme="majorHAnsi"/>
          <w:b/>
          <w:color w:val="008000"/>
          <w:sz w:val="10"/>
          <w:szCs w:val="10"/>
        </w:rPr>
      </w:pPr>
    </w:p>
    <w:p w14:paraId="48B96040" w14:textId="3A3AA6A1" w:rsidR="00E51585" w:rsidRPr="00522B65" w:rsidRDefault="00E51585" w:rsidP="005C2B7A">
      <w:pPr>
        <w:ind w:left="720"/>
        <w:rPr>
          <w:rFonts w:asciiTheme="majorHAnsi" w:hAnsiTheme="majorHAnsi"/>
          <w:b/>
          <w:color w:val="000000" w:themeColor="text1"/>
        </w:rPr>
      </w:pPr>
      <w:r w:rsidRPr="00F81210">
        <w:rPr>
          <w:rFonts w:asciiTheme="majorHAnsi" w:hAnsiTheme="majorHAnsi"/>
          <w:b/>
          <w:color w:val="008000"/>
        </w:rPr>
        <w:t>Resident Enrollment Fee:</w:t>
      </w:r>
      <w:r>
        <w:rPr>
          <w:rFonts w:asciiTheme="majorHAnsi" w:hAnsiTheme="majorHAnsi"/>
          <w:b/>
          <w:color w:val="000000" w:themeColor="text1"/>
        </w:rPr>
        <w:tab/>
      </w:r>
      <w:r w:rsidRPr="00E51585">
        <w:rPr>
          <w:rFonts w:asciiTheme="majorHAnsi" w:hAnsiTheme="majorHAnsi"/>
          <w:color w:val="000000" w:themeColor="text1"/>
        </w:rPr>
        <w:t>$46.00 per unit, no maximum</w:t>
      </w:r>
    </w:p>
    <w:p w14:paraId="0AAE5211" w14:textId="3721F1D5" w:rsidR="00522B65" w:rsidRPr="00522B65" w:rsidRDefault="00522B65" w:rsidP="005C2B7A">
      <w:pPr>
        <w:ind w:left="720"/>
        <w:rPr>
          <w:rFonts w:asciiTheme="majorHAnsi" w:hAnsiTheme="majorHAnsi"/>
          <w:b/>
          <w:color w:val="F8931D" w:themeColor="accent2"/>
        </w:rPr>
      </w:pPr>
      <w:r w:rsidRPr="00F81210">
        <w:rPr>
          <w:rFonts w:asciiTheme="majorHAnsi" w:hAnsiTheme="majorHAnsi"/>
          <w:b/>
          <w:color w:val="008000"/>
        </w:rPr>
        <w:t>Non-Resident Tuition:</w:t>
      </w:r>
      <w:r w:rsidRPr="00522B65">
        <w:rPr>
          <w:rFonts w:asciiTheme="majorHAnsi" w:hAnsiTheme="majorHAnsi"/>
          <w:b/>
          <w:color w:val="F8931D" w:themeColor="accent2"/>
        </w:rPr>
        <w:tab/>
      </w:r>
      <w:r w:rsidRPr="00522B65">
        <w:rPr>
          <w:rFonts w:asciiTheme="majorHAnsi" w:hAnsiTheme="majorHAnsi"/>
        </w:rPr>
        <w:t>$</w:t>
      </w:r>
      <w:r w:rsidR="0040138A">
        <w:rPr>
          <w:rFonts w:asciiTheme="majorHAnsi" w:hAnsiTheme="majorHAnsi"/>
        </w:rPr>
        <w:t>414</w:t>
      </w:r>
      <w:r w:rsidRPr="00522B65">
        <w:rPr>
          <w:rFonts w:asciiTheme="majorHAnsi" w:hAnsiTheme="majorHAnsi"/>
        </w:rPr>
        <w:t xml:space="preserve">.00 per unit, no maximum </w:t>
      </w:r>
    </w:p>
    <w:p w14:paraId="5C8F0F58" w14:textId="0B78F80A" w:rsidR="00522B65" w:rsidRPr="00522B65" w:rsidRDefault="00522B65" w:rsidP="005C2B7A">
      <w:pPr>
        <w:ind w:left="720"/>
        <w:rPr>
          <w:rFonts w:asciiTheme="majorHAnsi" w:hAnsiTheme="majorHAnsi"/>
          <w:b/>
          <w:color w:val="F8931D" w:themeColor="accent2"/>
        </w:rPr>
      </w:pPr>
      <w:r w:rsidRPr="00F81210">
        <w:rPr>
          <w:rFonts w:asciiTheme="majorHAnsi" w:hAnsiTheme="majorHAnsi"/>
          <w:b/>
          <w:color w:val="008000"/>
        </w:rPr>
        <w:t>Capital Outlay Fee:</w:t>
      </w:r>
      <w:r w:rsidRPr="00522B65">
        <w:rPr>
          <w:rFonts w:asciiTheme="majorHAnsi" w:hAnsiTheme="majorHAnsi"/>
          <w:b/>
          <w:color w:val="F8931D" w:themeColor="accent2"/>
        </w:rPr>
        <w:tab/>
      </w:r>
      <w:r w:rsidRPr="00522B65">
        <w:rPr>
          <w:rFonts w:asciiTheme="majorHAnsi" w:hAnsiTheme="majorHAnsi"/>
          <w:b/>
          <w:color w:val="F8931D" w:themeColor="accent2"/>
        </w:rPr>
        <w:tab/>
      </w:r>
      <w:r w:rsidR="00EA3ADE">
        <w:rPr>
          <w:rFonts w:asciiTheme="majorHAnsi" w:hAnsiTheme="majorHAnsi"/>
        </w:rPr>
        <w:t>$</w:t>
      </w:r>
      <w:r w:rsidR="00DB2354">
        <w:rPr>
          <w:rFonts w:asciiTheme="majorHAnsi" w:hAnsiTheme="majorHAnsi"/>
        </w:rPr>
        <w:t>46</w:t>
      </w:r>
      <w:r w:rsidRPr="00522B65">
        <w:rPr>
          <w:rFonts w:asciiTheme="majorHAnsi" w:hAnsiTheme="majorHAnsi"/>
        </w:rPr>
        <w:t>.00 per unit, no maximum</w:t>
      </w:r>
    </w:p>
    <w:p w14:paraId="774C9382" w14:textId="5FED2396" w:rsidR="00522B65" w:rsidRPr="00F81210" w:rsidRDefault="006F0612" w:rsidP="005C2B7A">
      <w:pPr>
        <w:ind w:left="720"/>
        <w:rPr>
          <w:rFonts w:asciiTheme="majorHAnsi" w:hAnsiTheme="majorHAnsi"/>
          <w:b/>
          <w:color w:val="008000"/>
          <w:sz w:val="20"/>
          <w:szCs w:val="20"/>
        </w:rPr>
      </w:pPr>
      <w:r w:rsidRPr="00F81210">
        <w:rPr>
          <w:rFonts w:asciiTheme="majorHAnsi" w:hAnsiTheme="majorHAnsi"/>
          <w:b/>
          <w:color w:val="008000"/>
          <w:sz w:val="20"/>
          <w:szCs w:val="20"/>
        </w:rPr>
        <w:t xml:space="preserve">                                                                </w:t>
      </w:r>
      <w:r w:rsidR="00C513AB">
        <w:rPr>
          <w:rFonts w:asciiTheme="majorHAnsi" w:hAnsiTheme="majorHAnsi"/>
          <w:b/>
          <w:color w:val="008000"/>
          <w:sz w:val="20"/>
          <w:szCs w:val="20"/>
        </w:rPr>
        <w:t xml:space="preserve"> </w:t>
      </w:r>
      <w:r w:rsidRPr="00F81210">
        <w:rPr>
          <w:rFonts w:asciiTheme="majorHAnsi" w:hAnsiTheme="majorHAnsi"/>
          <w:b/>
          <w:color w:val="008000"/>
          <w:sz w:val="20"/>
          <w:szCs w:val="20"/>
        </w:rPr>
        <w:t>$</w:t>
      </w:r>
      <w:r w:rsidR="0040138A">
        <w:rPr>
          <w:rFonts w:asciiTheme="majorHAnsi" w:hAnsiTheme="majorHAnsi"/>
          <w:b/>
          <w:color w:val="008000"/>
          <w:sz w:val="20"/>
          <w:szCs w:val="20"/>
        </w:rPr>
        <w:t>506</w:t>
      </w:r>
      <w:r w:rsidRPr="00F81210">
        <w:rPr>
          <w:rFonts w:asciiTheme="majorHAnsi" w:hAnsiTheme="majorHAnsi"/>
          <w:b/>
          <w:color w:val="008000"/>
          <w:sz w:val="20"/>
          <w:szCs w:val="20"/>
        </w:rPr>
        <w:t>.00 per semester unit</w:t>
      </w:r>
    </w:p>
    <w:bookmarkEnd w:id="1"/>
    <w:p w14:paraId="4FC3DBAF" w14:textId="77777777" w:rsidR="005C2B7A" w:rsidRPr="00F81210" w:rsidRDefault="005C2B7A" w:rsidP="005C2B7A">
      <w:pPr>
        <w:rPr>
          <w:rFonts w:asciiTheme="majorHAnsi" w:hAnsiTheme="majorHAnsi"/>
          <w:b/>
          <w:color w:val="008000"/>
        </w:rPr>
      </w:pPr>
      <w:r w:rsidRPr="00F81210">
        <w:rPr>
          <w:rFonts w:asciiTheme="majorHAnsi" w:hAnsiTheme="majorHAnsi"/>
          <w:b/>
          <w:color w:val="008000"/>
        </w:rPr>
        <w:t>Non-Resident Tuition Budget for Less than Half-Time Enrollment</w:t>
      </w:r>
    </w:p>
    <w:p w14:paraId="27CFB359" w14:textId="0C458E51" w:rsidR="00594AB8" w:rsidRPr="00522B65" w:rsidRDefault="005C2B7A" w:rsidP="00594AB8">
      <w:pPr>
        <w:ind w:left="720"/>
        <w:rPr>
          <w:rFonts w:asciiTheme="majorHAnsi" w:hAnsiTheme="majorHAnsi"/>
          <w:b/>
          <w:color w:val="000000" w:themeColor="text1"/>
        </w:rPr>
      </w:pPr>
      <w:r w:rsidRPr="00522B65">
        <w:rPr>
          <w:rFonts w:asciiTheme="majorHAnsi" w:hAnsiTheme="majorHAnsi"/>
          <w:b/>
          <w:color w:val="000000" w:themeColor="text1"/>
        </w:rPr>
        <w:t>Non-Residents who are enrolled in less than half-time will have 5 units of non-resident tuition added to their budget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(5 x $</w:t>
      </w:r>
      <w:r w:rsidR="0040138A">
        <w:rPr>
          <w:rFonts w:asciiTheme="majorHAnsi" w:hAnsiTheme="majorHAnsi"/>
          <w:b/>
          <w:color w:val="000000" w:themeColor="text1"/>
        </w:rPr>
        <w:t>506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= $</w:t>
      </w:r>
      <w:r w:rsidR="007345EC">
        <w:rPr>
          <w:rFonts w:asciiTheme="majorHAnsi" w:hAnsiTheme="majorHAnsi"/>
          <w:b/>
          <w:color w:val="000000" w:themeColor="text1"/>
        </w:rPr>
        <w:t>2</w:t>
      </w:r>
      <w:r w:rsidR="00F83B90">
        <w:rPr>
          <w:rFonts w:asciiTheme="majorHAnsi" w:hAnsiTheme="majorHAnsi"/>
          <w:b/>
          <w:color w:val="000000" w:themeColor="text1"/>
        </w:rPr>
        <w:t>,</w:t>
      </w:r>
      <w:r w:rsidR="00861212">
        <w:rPr>
          <w:rFonts w:asciiTheme="majorHAnsi" w:hAnsiTheme="majorHAnsi"/>
          <w:b/>
          <w:color w:val="000000" w:themeColor="text1"/>
        </w:rPr>
        <w:t>530</w:t>
      </w:r>
      <w:r w:rsidR="00594AB8" w:rsidRPr="00522B65">
        <w:rPr>
          <w:rFonts w:asciiTheme="majorHAnsi" w:hAnsiTheme="majorHAnsi"/>
          <w:b/>
          <w:color w:val="000000" w:themeColor="text1"/>
        </w:rPr>
        <w:t>) for one semester and $</w:t>
      </w:r>
      <w:r w:rsidR="00861212">
        <w:rPr>
          <w:rFonts w:asciiTheme="majorHAnsi" w:hAnsiTheme="majorHAnsi"/>
          <w:b/>
          <w:color w:val="000000" w:themeColor="text1"/>
        </w:rPr>
        <w:t>5,060</w:t>
      </w:r>
      <w:r w:rsidR="00594AB8" w:rsidRPr="00522B65">
        <w:rPr>
          <w:rFonts w:asciiTheme="majorHAnsi" w:hAnsiTheme="majorHAnsi"/>
          <w:b/>
          <w:color w:val="000000" w:themeColor="text1"/>
        </w:rPr>
        <w:t xml:space="preserve"> for two semesters (10 units).</w:t>
      </w:r>
    </w:p>
    <w:p w14:paraId="32749309" w14:textId="77777777" w:rsidR="00D67933" w:rsidRPr="00BA4385" w:rsidRDefault="00D67933">
      <w:pPr>
        <w:rPr>
          <w:rFonts w:asciiTheme="majorHAnsi" w:hAnsiTheme="majorHAnsi"/>
          <w:b/>
          <w:color w:val="008000"/>
          <w:sz w:val="16"/>
          <w:szCs w:val="16"/>
        </w:rPr>
      </w:pPr>
    </w:p>
    <w:p w14:paraId="7C02CF63" w14:textId="5DFC4875" w:rsidR="006B70A9" w:rsidRDefault="00594AB8">
      <w:pPr>
        <w:rPr>
          <w:rFonts w:asciiTheme="majorHAnsi" w:hAnsiTheme="majorHAnsi"/>
          <w:b/>
          <w:color w:val="000000" w:themeColor="text1"/>
        </w:rPr>
      </w:pPr>
      <w:r w:rsidRPr="00F81210">
        <w:rPr>
          <w:rFonts w:asciiTheme="majorHAnsi" w:hAnsiTheme="majorHAnsi"/>
          <w:b/>
          <w:color w:val="008000"/>
          <w:sz w:val="26"/>
          <w:szCs w:val="26"/>
        </w:rPr>
        <w:t xml:space="preserve">LESS THAN </w:t>
      </w:r>
      <w:r w:rsidR="000B34FE">
        <w:rPr>
          <w:rFonts w:asciiTheme="majorHAnsi" w:hAnsiTheme="majorHAnsi"/>
          <w:b/>
          <w:color w:val="008000"/>
          <w:sz w:val="26"/>
          <w:szCs w:val="26"/>
        </w:rPr>
        <w:t>HALF-TIME</w:t>
      </w:r>
      <w:r w:rsidRPr="00F81210">
        <w:rPr>
          <w:rFonts w:asciiTheme="majorHAnsi" w:hAnsiTheme="majorHAnsi"/>
          <w:b/>
          <w:color w:val="008000"/>
          <w:sz w:val="26"/>
          <w:szCs w:val="26"/>
        </w:rPr>
        <w:t xml:space="preserve"> BUDGETS:</w:t>
      </w:r>
      <w:r w:rsidRPr="00522B65">
        <w:rPr>
          <w:rFonts w:asciiTheme="majorHAnsi" w:hAnsiTheme="majorHAnsi"/>
          <w:b/>
          <w:color w:val="C00000"/>
        </w:rPr>
        <w:t xml:space="preserve"> </w:t>
      </w:r>
      <w:r w:rsidRPr="00522B65">
        <w:rPr>
          <w:rFonts w:asciiTheme="majorHAnsi" w:hAnsiTheme="majorHAnsi"/>
          <w:b/>
          <w:color w:val="000000" w:themeColor="text1"/>
        </w:rPr>
        <w:t xml:space="preserve">No adjustments will be made for less than half-time budgets for vocational programs, computer </w:t>
      </w:r>
      <w:r w:rsidR="000B34FE">
        <w:rPr>
          <w:rFonts w:asciiTheme="majorHAnsi" w:hAnsiTheme="majorHAnsi"/>
          <w:b/>
          <w:color w:val="000000" w:themeColor="text1"/>
        </w:rPr>
        <w:t>purchases,</w:t>
      </w:r>
      <w:r w:rsidRPr="00522B65">
        <w:rPr>
          <w:rFonts w:asciiTheme="majorHAnsi" w:hAnsiTheme="majorHAnsi"/>
          <w:b/>
          <w:color w:val="000000" w:themeColor="text1"/>
        </w:rPr>
        <w:t xml:space="preserve"> or expenses related to disabilities.</w:t>
      </w:r>
    </w:p>
    <w:p w14:paraId="12DB0580" w14:textId="77777777" w:rsidR="00555E97" w:rsidRDefault="00555E97">
      <w:pPr>
        <w:rPr>
          <w:rFonts w:asciiTheme="majorHAnsi" w:hAnsiTheme="majorHAnsi"/>
          <w:b/>
          <w:color w:val="000000" w:themeColor="text1"/>
        </w:rPr>
      </w:pPr>
    </w:p>
    <w:tbl>
      <w:tblPr>
        <w:tblW w:w="11271" w:type="dxa"/>
        <w:jc w:val="center"/>
        <w:tblBorders>
          <w:top w:val="single" w:sz="4" w:space="0" w:color="F8931D" w:themeColor="accent2"/>
          <w:left w:val="single" w:sz="4" w:space="0" w:color="F8931D" w:themeColor="accent2"/>
          <w:bottom w:val="single" w:sz="4" w:space="0" w:color="F8931D" w:themeColor="accent2"/>
          <w:right w:val="single" w:sz="4" w:space="0" w:color="F8931D" w:themeColor="accent2"/>
          <w:insideH w:val="single" w:sz="4" w:space="0" w:color="F8931D" w:themeColor="accent2"/>
          <w:insideV w:val="single" w:sz="4" w:space="0" w:color="F8931D" w:themeColor="accent2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1350"/>
        <w:gridCol w:w="1440"/>
        <w:gridCol w:w="1440"/>
        <w:gridCol w:w="251"/>
        <w:gridCol w:w="1363"/>
        <w:gridCol w:w="1454"/>
        <w:gridCol w:w="1458"/>
      </w:tblGrid>
      <w:tr w:rsidR="00555E97" w:rsidRPr="00174D18" w14:paraId="615799C9" w14:textId="77777777" w:rsidTr="00AA7619">
        <w:trPr>
          <w:trHeight w:val="60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hideMark/>
          </w:tcPr>
          <w:p w14:paraId="776EAEC7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 xml:space="preserve">ENROLLMENT:                             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 xml:space="preserve">LESS THAN SIX UNITS               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</w:tcPr>
          <w:p w14:paraId="6C33F9BB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Living with Parent(s)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noWrap/>
            <w:vAlign w:val="center"/>
            <w:hideMark/>
          </w:tcPr>
          <w:p w14:paraId="21007B70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4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noWrap/>
            <w:vAlign w:val="center"/>
            <w:hideMark/>
          </w:tcPr>
          <w:p w14:paraId="2A8C3EF2" w14:textId="77777777" w:rsidR="00555E97" w:rsidRPr="00F81210" w:rsidRDefault="00555E97" w:rsidP="00555E97">
            <w:pPr>
              <w:pStyle w:val="Heading2"/>
              <w:tabs>
                <w:tab w:val="left" w:pos="855"/>
                <w:tab w:val="center" w:pos="1950"/>
              </w:tabs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Away from Parent(s)</w:t>
            </w:r>
          </w:p>
        </w:tc>
      </w:tr>
      <w:tr w:rsidR="00555E97" w:rsidRPr="00174D18" w14:paraId="6581D4EF" w14:textId="77777777" w:rsidTr="00AA7619">
        <w:trPr>
          <w:trHeight w:val="337"/>
          <w:jc w:val="center"/>
        </w:trPr>
        <w:tc>
          <w:tcPr>
            <w:tcW w:w="25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8B3A5FB" w14:textId="77777777" w:rsidR="00555E97" w:rsidRPr="00F81210" w:rsidRDefault="00555E97" w:rsidP="00555E97">
            <w:pPr>
              <w:pStyle w:val="Heading2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Category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EF398F4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23F8B68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AD3C230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  <w:tc>
          <w:tcPr>
            <w:tcW w:w="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8CD8821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13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FEC188E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4.5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1 Semester</w:t>
            </w:r>
          </w:p>
        </w:tc>
        <w:tc>
          <w:tcPr>
            <w:tcW w:w="14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2F76CCC3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9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2 Semesters</w:t>
            </w:r>
          </w:p>
        </w:tc>
        <w:tc>
          <w:tcPr>
            <w:tcW w:w="14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B9A321F" w14:textId="77777777" w:rsidR="00555E97" w:rsidRPr="00F81210" w:rsidRDefault="00555E97" w:rsidP="00555E97">
            <w:pPr>
              <w:pStyle w:val="Heading2"/>
              <w:jc w:val="center"/>
              <w:rPr>
                <w:rFonts w:eastAsia="Times New Roman"/>
                <w:b/>
                <w:color w:val="auto"/>
                <w:sz w:val="22"/>
                <w:szCs w:val="22"/>
              </w:rPr>
            </w:pP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t>12 months</w:t>
            </w:r>
            <w:r w:rsidRPr="00F81210">
              <w:rPr>
                <w:rFonts w:eastAsia="Times New Roman"/>
                <w:b/>
                <w:color w:val="auto"/>
                <w:sz w:val="22"/>
                <w:szCs w:val="22"/>
              </w:rPr>
              <w:br/>
              <w:t>3 Semesters</w:t>
            </w:r>
          </w:p>
        </w:tc>
      </w:tr>
      <w:tr w:rsidR="00555E97" w:rsidRPr="00174D18" w14:paraId="561FDB77" w14:textId="77777777" w:rsidTr="00AA7619">
        <w:trPr>
          <w:trHeight w:val="269"/>
          <w:jc w:val="center"/>
        </w:trPr>
        <w:tc>
          <w:tcPr>
            <w:tcW w:w="25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0D2B076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DC87E53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3FA31FB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004F9D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9F25E38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32153009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1E08AC1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E3804E0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</w:tr>
      <w:tr w:rsidR="00871582" w:rsidRPr="00174D18" w14:paraId="66E60AC3" w14:textId="77777777" w:rsidTr="00AA7619">
        <w:trPr>
          <w:trHeight w:val="24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3591F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Fe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EBB87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3F4957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CE589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3F4957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E9B27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9D0700" w:rsidRPr="00F81210">
              <w:rPr>
                <w:rFonts w:ascii="Cambria" w:eastAsia="Times New Roman" w:hAnsi="Cambria" w:cs="Times New Roman"/>
              </w:rPr>
              <w:t>7</w:t>
            </w:r>
            <w:r w:rsidR="003F4957" w:rsidRPr="00F81210">
              <w:rPr>
                <w:rFonts w:ascii="Cambria" w:eastAsia="Times New Roman" w:hAnsi="Cambria" w:cs="Times New Roman"/>
              </w:rPr>
              <w:t>84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0B32ED9B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1FCE5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E351F9" w:rsidRPr="00F81210">
              <w:rPr>
                <w:rFonts w:ascii="Cambria" w:eastAsia="Times New Roman" w:hAnsi="Cambria" w:cs="Times New Roman"/>
              </w:rPr>
              <w:t>66</w:t>
            </w:r>
            <w:r w:rsidR="003F4957" w:rsidRPr="00F81210"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FAFC4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E351F9" w:rsidRPr="00F81210">
              <w:rPr>
                <w:rFonts w:ascii="Cambria" w:eastAsia="Times New Roman" w:hAnsi="Cambria" w:cs="Times New Roman"/>
              </w:rPr>
              <w:t>3</w:t>
            </w:r>
            <w:r w:rsidR="003F4957" w:rsidRPr="00F81210">
              <w:rPr>
                <w:rFonts w:ascii="Cambria" w:eastAsia="Times New Roman" w:hAnsi="Cambria" w:cs="Times New Roman"/>
              </w:rPr>
              <w:t>3</w:t>
            </w:r>
            <w:r w:rsidR="00E351F9" w:rsidRPr="00F81210"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6AC1F" w14:textId="77777777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555E97" w:rsidRPr="00F81210">
              <w:rPr>
                <w:rFonts w:ascii="Cambria" w:eastAsia="Times New Roman" w:hAnsi="Cambria" w:cs="Times New Roman"/>
              </w:rPr>
              <w:t>1,</w:t>
            </w:r>
            <w:r w:rsidR="009D0700" w:rsidRPr="00F81210">
              <w:rPr>
                <w:rFonts w:ascii="Cambria" w:eastAsia="Times New Roman" w:hAnsi="Cambria" w:cs="Times New Roman"/>
              </w:rPr>
              <w:t>7</w:t>
            </w:r>
            <w:r w:rsidR="003F4957" w:rsidRPr="00F81210">
              <w:rPr>
                <w:rFonts w:ascii="Cambria" w:eastAsia="Times New Roman" w:hAnsi="Cambria" w:cs="Times New Roman"/>
              </w:rPr>
              <w:t>84</w:t>
            </w:r>
          </w:p>
        </w:tc>
      </w:tr>
      <w:tr w:rsidR="00871582" w:rsidRPr="00174D18" w14:paraId="7AA219AA" w14:textId="77777777" w:rsidTr="00AA7619">
        <w:trPr>
          <w:trHeight w:val="24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7C22B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ooks/Suppli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0B19A" w14:textId="05331FE6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D805B2">
              <w:rPr>
                <w:rFonts w:ascii="Cambria" w:eastAsia="Times New Roman" w:hAnsi="Cambria" w:cs="Times New Roman"/>
              </w:rPr>
              <w:t>46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A53D0" w14:textId="159C0C1A" w:rsidR="00555E97" w:rsidRPr="00F81210" w:rsidRDefault="007B637D" w:rsidP="00555E9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CE61CC">
              <w:rPr>
                <w:rFonts w:ascii="Cambria" w:eastAsia="Times New Roman" w:hAnsi="Cambria" w:cs="Times New Roman"/>
              </w:rPr>
              <w:t>93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E177F" w14:textId="7E69FA5F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</w:rPr>
              <w:t>1</w:t>
            </w:r>
            <w:r w:rsidR="00391A96" w:rsidRPr="00F81210">
              <w:rPr>
                <w:rFonts w:ascii="Cambria" w:eastAsia="Times New Roman" w:hAnsi="Cambria" w:cs="Times New Roman"/>
              </w:rPr>
              <w:t>,</w:t>
            </w:r>
            <w:r w:rsidR="00CE61CC">
              <w:rPr>
                <w:rFonts w:ascii="Cambria" w:eastAsia="Times New Roman" w:hAnsi="Cambria" w:cs="Times New Roman"/>
              </w:rPr>
              <w:t>251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F58412C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C90D53" w14:textId="724908A3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63044">
              <w:rPr>
                <w:rFonts w:ascii="Cambria" w:eastAsia="Times New Roman" w:hAnsi="Cambria" w:cs="Times New Roman"/>
              </w:rPr>
              <w:t>469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108E9" w14:textId="144EDDAF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63044">
              <w:rPr>
                <w:rFonts w:ascii="Cambria" w:eastAsia="Times New Roman" w:hAnsi="Cambria" w:cs="Times New Roman"/>
              </w:rPr>
              <w:t>938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FB1BB" w14:textId="601E6B83" w:rsidR="00555E97" w:rsidRPr="00F81210" w:rsidRDefault="007B637D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45561" w:rsidRPr="00F81210">
              <w:rPr>
                <w:rFonts w:ascii="Cambria" w:eastAsia="Times New Roman" w:hAnsi="Cambria" w:cs="Times New Roman"/>
              </w:rPr>
              <w:t>1,</w:t>
            </w:r>
            <w:r w:rsidR="00094AFF">
              <w:rPr>
                <w:rFonts w:ascii="Cambria" w:eastAsia="Times New Roman" w:hAnsi="Cambria" w:cs="Times New Roman"/>
              </w:rPr>
              <w:t>251</w:t>
            </w:r>
          </w:p>
        </w:tc>
      </w:tr>
      <w:tr w:rsidR="00871582" w:rsidRPr="00174D18" w14:paraId="0404C10E" w14:textId="77777777" w:rsidTr="00AA7619">
        <w:trPr>
          <w:trHeight w:val="24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F7A95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ransport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E684A" w14:textId="11CD3E2A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D805B2">
              <w:rPr>
                <w:rFonts w:ascii="Cambria" w:eastAsia="Times New Roman" w:hAnsi="Cambria" w:cs="Times New Roman"/>
              </w:rPr>
              <w:t>88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3C7A2" w14:textId="671E3186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700078">
              <w:rPr>
                <w:rFonts w:ascii="Cambria" w:eastAsia="Times New Roman" w:hAnsi="Cambria" w:cs="Times New Roman"/>
              </w:rPr>
              <w:t>1,</w:t>
            </w:r>
            <w:r w:rsidR="00CE61CC">
              <w:rPr>
                <w:rFonts w:ascii="Cambria" w:eastAsia="Times New Roman" w:hAnsi="Cambria" w:cs="Times New Roman"/>
              </w:rPr>
              <w:t>76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E6924" w14:textId="3249489F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63044">
              <w:rPr>
                <w:rFonts w:ascii="Cambria" w:eastAsia="Times New Roman" w:hAnsi="Cambria" w:cs="Times New Roman"/>
              </w:rPr>
              <w:t>2,352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8647B5F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DB790" w14:textId="68C94057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663044">
              <w:rPr>
                <w:rFonts w:ascii="Cambria" w:eastAsia="Times New Roman" w:hAnsi="Cambria" w:cs="Times New Roman"/>
              </w:rPr>
              <w:t>882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7F72B" w14:textId="6D44A4AC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700078">
              <w:rPr>
                <w:rFonts w:ascii="Cambria" w:eastAsia="Times New Roman" w:hAnsi="Cambria" w:cs="Times New Roman"/>
              </w:rPr>
              <w:t>1</w:t>
            </w:r>
            <w:r w:rsidR="00663044">
              <w:rPr>
                <w:rFonts w:ascii="Cambria" w:eastAsia="Times New Roman" w:hAnsi="Cambria" w:cs="Times New Roman"/>
              </w:rPr>
              <w:t>764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1D6A8" w14:textId="2D4D968E" w:rsidR="00555E97" w:rsidRPr="00F81210" w:rsidRDefault="007B637D" w:rsidP="00AF4609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</w:rPr>
              <w:t>$</w:t>
            </w:r>
            <w:r w:rsidR="00094AFF">
              <w:rPr>
                <w:rFonts w:ascii="Cambria" w:eastAsia="Times New Roman" w:hAnsi="Cambria" w:cs="Times New Roman"/>
              </w:rPr>
              <w:t>2</w:t>
            </w:r>
            <w:r w:rsidR="00645561" w:rsidRPr="00F81210">
              <w:rPr>
                <w:rFonts w:ascii="Cambria" w:eastAsia="Times New Roman" w:hAnsi="Cambria" w:cs="Times New Roman"/>
              </w:rPr>
              <w:t>,</w:t>
            </w:r>
            <w:r w:rsidR="00391A96" w:rsidRPr="00F81210">
              <w:rPr>
                <w:rFonts w:ascii="Cambria" w:eastAsia="Times New Roman" w:hAnsi="Cambria" w:cs="Times New Roman"/>
              </w:rPr>
              <w:t>3</w:t>
            </w:r>
            <w:r w:rsidR="00094AFF">
              <w:rPr>
                <w:rFonts w:ascii="Cambria" w:eastAsia="Times New Roman" w:hAnsi="Cambria" w:cs="Times New Roman"/>
              </w:rPr>
              <w:t>52</w:t>
            </w:r>
          </w:p>
        </w:tc>
      </w:tr>
      <w:tr w:rsidR="00555E97" w:rsidRPr="00174D18" w14:paraId="1BAE7186" w14:textId="77777777" w:rsidTr="00AA7619">
        <w:trPr>
          <w:trHeight w:val="7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56ED747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4845AA8A" w14:textId="59473284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C1414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,02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33AC519E" w14:textId="7D4AFF49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4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74C3D9EF" w14:textId="5B21FC6F" w:rsidR="00555E97" w:rsidRPr="00F81210" w:rsidRDefault="00555E97" w:rsidP="006F69DB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</w:t>
            </w:r>
            <w:r w:rsidR="00B6317E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87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188CA73A" w14:textId="77777777" w:rsidR="00555E97" w:rsidRPr="00F81210" w:rsidRDefault="00555E97" w:rsidP="00555E97">
            <w:pPr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66F82A38" w14:textId="5002CD36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2</w:t>
            </w:r>
            <w:r w:rsidR="00645561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B232E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20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5978917D" w14:textId="1D15917B" w:rsidR="00555E97" w:rsidRPr="00F81210" w:rsidRDefault="00555E97" w:rsidP="003F4957">
            <w:pPr>
              <w:jc w:val="center"/>
              <w:rPr>
                <w:rFonts w:ascii="Cambria" w:eastAsia="Times New Roman" w:hAnsi="Cambria" w:cs="Times New Roman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A3602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</w:t>
            </w:r>
            <w:r w:rsidR="0082729C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A3602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40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931D" w:themeFill="accent2"/>
            <w:vAlign w:val="center"/>
            <w:hideMark/>
          </w:tcPr>
          <w:p w14:paraId="2F2CA0BD" w14:textId="77777777" w:rsidR="00555E97" w:rsidRDefault="00555E97" w:rsidP="006F69DB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A3602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5</w:t>
            </w:r>
            <w:r w:rsidR="00645561" w:rsidRPr="00F81210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A3602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87</w:t>
            </w:r>
          </w:p>
          <w:p w14:paraId="01725EE0" w14:textId="62BA0227" w:rsidR="00BC4BD7" w:rsidRPr="00F81210" w:rsidRDefault="00BC4BD7" w:rsidP="006F69DB">
            <w:pPr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7346B3" w:rsidRPr="00174D18" w14:paraId="4C591A0B" w14:textId="77777777" w:rsidTr="00AA7619">
        <w:trPr>
          <w:trHeight w:val="7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2E7FAEBB" w14:textId="597FCBDA" w:rsidR="007346B3" w:rsidRPr="00F81210" w:rsidRDefault="006E7DDB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Upper Division Fe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35EF58D" w14:textId="7ED581A6" w:rsidR="007346B3" w:rsidRPr="00F81210" w:rsidRDefault="006E7DDB" w:rsidP="003F4957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0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1CFF1637" w14:textId="0BA5FA1E" w:rsidR="007346B3" w:rsidRPr="00F81210" w:rsidRDefault="006E7DDB" w:rsidP="003F4957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1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0103F65B" w14:textId="7E450893" w:rsidR="007346B3" w:rsidRPr="00F81210" w:rsidRDefault="00127061" w:rsidP="006F69DB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  <w:r w:rsidR="00A14B51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D93FE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</w:t>
            </w:r>
            <w:r w:rsidR="0099696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D93FEE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24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100EA148" w14:textId="77777777" w:rsidR="007346B3" w:rsidRPr="00F81210" w:rsidRDefault="007346B3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1C4DFEAF" w14:textId="1C6AB84E" w:rsidR="007346B3" w:rsidRPr="00F81210" w:rsidRDefault="006E7DDB" w:rsidP="003F4957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1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08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7302F0A" w14:textId="72E0D1CB" w:rsidR="007346B3" w:rsidRPr="00F81210" w:rsidRDefault="001E092D" w:rsidP="003F4957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2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16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0E898251" w14:textId="0031062F" w:rsidR="007346B3" w:rsidRPr="00F81210" w:rsidRDefault="00127061" w:rsidP="006F69DB">
            <w:pPr>
              <w:jc w:val="center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  <w:r w:rsidR="001E092D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F56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3</w:t>
            </w:r>
            <w:r w:rsidR="00996966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BF56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24</w:t>
            </w:r>
          </w:p>
        </w:tc>
      </w:tr>
      <w:tr w:rsidR="007346B3" w:rsidRPr="00D71606" w14:paraId="3981E8C4" w14:textId="77777777" w:rsidTr="00AA7619">
        <w:trPr>
          <w:trHeight w:val="395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44914679" w14:textId="3CB5868F" w:rsidR="007346B3" w:rsidRPr="00F81210" w:rsidRDefault="00DA780E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Total </w:t>
            </w:r>
            <w:r w:rsidR="001E092D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BS Program</w:t>
            </w:r>
            <w:r w:rsidR="00D462FD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144961A2" w14:textId="5FDBBB1C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</w:t>
            </w:r>
            <w:r w:rsidR="001E092D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3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1E092D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28</w:t>
            </w: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E3336E0" w14:textId="7978F54F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 </w:t>
            </w:r>
            <w:r w:rsidR="00942DF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6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942DF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5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6DCD23F6" w14:textId="3966E26B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 </w:t>
            </w:r>
            <w:r w:rsidR="00A3342B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BF56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8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BF5678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11</w:t>
            </w:r>
          </w:p>
        </w:tc>
        <w:tc>
          <w:tcPr>
            <w:tcW w:w="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1E9867B" w14:textId="77777777" w:rsidR="007346B3" w:rsidRPr="00F81210" w:rsidRDefault="007346B3" w:rsidP="00555E97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26D90F1A" w14:textId="73C6D937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</w:t>
            </w:r>
            <w:r w:rsidR="002D70A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3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2D70A7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28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70251A01" w14:textId="35DD49E4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 </w:t>
            </w:r>
            <w:r w:rsidR="002D4863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6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2D4863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056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F6A" w:themeFill="accent1" w:themeFillTint="99"/>
            <w:vAlign w:val="center"/>
          </w:tcPr>
          <w:p w14:paraId="5A639617" w14:textId="4392F299" w:rsidR="007346B3" w:rsidRPr="00F81210" w:rsidRDefault="00D462FD" w:rsidP="00D71606">
            <w:pP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 xml:space="preserve">     </w:t>
            </w:r>
            <w:r w:rsidR="002D4863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$</w:t>
            </w:r>
            <w:r w:rsidR="00116B9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8</w:t>
            </w:r>
            <w:r w:rsidR="005E72FF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,</w:t>
            </w:r>
            <w:r w:rsidR="00116B99"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411</w:t>
            </w:r>
          </w:p>
        </w:tc>
      </w:tr>
    </w:tbl>
    <w:p w14:paraId="27CA3FCF" w14:textId="02CE9DEA" w:rsidR="00DF15D4" w:rsidRPr="00BF71E2" w:rsidRDefault="008F3EF8">
      <w:pPr>
        <w:rPr>
          <w:rFonts w:asciiTheme="majorHAnsi" w:hAnsiTheme="majorHAnsi"/>
          <w:b/>
          <w:color w:val="000000" w:themeColor="text1"/>
          <w:sz w:val="20"/>
          <w:szCs w:val="20"/>
        </w:rPr>
      </w:pPr>
      <w:r w:rsidRPr="00BF71E2">
        <w:rPr>
          <w:rFonts w:asciiTheme="majorHAnsi" w:hAnsiTheme="majorHAnsi"/>
          <w:b/>
          <w:color w:val="000000" w:themeColor="text1"/>
          <w:sz w:val="20"/>
          <w:szCs w:val="20"/>
        </w:rPr>
        <w:t>Special programs</w:t>
      </w:r>
      <w:r w:rsidR="00EF108C">
        <w:rPr>
          <w:rFonts w:asciiTheme="majorHAnsi" w:hAnsiTheme="majorHAnsi"/>
          <w:b/>
          <w:color w:val="000000" w:themeColor="text1"/>
          <w:sz w:val="20"/>
          <w:szCs w:val="20"/>
        </w:rPr>
        <w:t xml:space="preserve"> – Additional Fees: </w:t>
      </w:r>
      <w:r w:rsidR="003F4957" w:rsidRPr="00BF71E2">
        <w:rPr>
          <w:rFonts w:asciiTheme="majorHAnsi" w:hAnsiTheme="majorHAnsi"/>
          <w:b/>
          <w:color w:val="000000" w:themeColor="text1"/>
          <w:sz w:val="20"/>
          <w:szCs w:val="20"/>
        </w:rPr>
        <w:t xml:space="preserve">Respiratory/Rad. Tech/ Psych Tech/ EMT/Fire Science: </w:t>
      </w:r>
      <w:r w:rsidR="008F18E1" w:rsidRPr="00BF71E2">
        <w:rPr>
          <w:rFonts w:asciiTheme="majorHAnsi" w:hAnsiTheme="majorHAnsi"/>
          <w:b/>
          <w:color w:val="000000" w:themeColor="text1"/>
          <w:sz w:val="20"/>
          <w:szCs w:val="20"/>
        </w:rPr>
        <w:t>Fees Vary. Approximately</w:t>
      </w:r>
      <w:r w:rsidR="005256D9" w:rsidRPr="00BF71E2">
        <w:rPr>
          <w:rFonts w:asciiTheme="majorHAnsi" w:hAnsiTheme="majorHAnsi"/>
          <w:b/>
          <w:color w:val="000000" w:themeColor="text1"/>
          <w:sz w:val="20"/>
          <w:szCs w:val="20"/>
        </w:rPr>
        <w:t>. $</w:t>
      </w:r>
      <w:r w:rsidR="003F4957" w:rsidRPr="00BF71E2">
        <w:rPr>
          <w:rFonts w:asciiTheme="majorHAnsi" w:hAnsiTheme="majorHAnsi"/>
          <w:b/>
          <w:color w:val="000000" w:themeColor="text1"/>
          <w:sz w:val="20"/>
          <w:szCs w:val="20"/>
        </w:rPr>
        <w:t xml:space="preserve">3442.00 </w:t>
      </w:r>
      <w:r w:rsidR="009914C8" w:rsidRPr="00BF71E2">
        <w:rPr>
          <w:rFonts w:asciiTheme="majorHAnsi" w:hAnsiTheme="majorHAnsi"/>
          <w:b/>
          <w:color w:val="000000" w:themeColor="text1"/>
          <w:sz w:val="20"/>
          <w:szCs w:val="20"/>
        </w:rPr>
        <w:t>E</w:t>
      </w:r>
      <w:r w:rsidR="003F4957" w:rsidRPr="00BF71E2">
        <w:rPr>
          <w:rFonts w:asciiTheme="majorHAnsi" w:hAnsiTheme="majorHAnsi"/>
          <w:b/>
          <w:color w:val="000000" w:themeColor="text1"/>
          <w:sz w:val="20"/>
          <w:szCs w:val="20"/>
        </w:rPr>
        <w:t>xamination fees</w:t>
      </w:r>
      <w:r w:rsidR="005256D9" w:rsidRPr="00BF71E2">
        <w:rPr>
          <w:rFonts w:asciiTheme="majorHAnsi" w:hAnsiTheme="majorHAnsi"/>
          <w:b/>
          <w:color w:val="000000" w:themeColor="text1"/>
          <w:sz w:val="20"/>
          <w:szCs w:val="20"/>
        </w:rPr>
        <w:t xml:space="preserve">/transportation. Approx. </w:t>
      </w:r>
      <w:r w:rsidR="003F4957" w:rsidRPr="00BF71E2">
        <w:rPr>
          <w:rFonts w:asciiTheme="majorHAnsi" w:hAnsiTheme="majorHAnsi"/>
          <w:b/>
          <w:color w:val="000000" w:themeColor="text1"/>
          <w:sz w:val="20"/>
          <w:szCs w:val="20"/>
        </w:rPr>
        <w:t xml:space="preserve"> </w:t>
      </w:r>
      <w:r w:rsidR="005256D9" w:rsidRPr="00BF71E2">
        <w:rPr>
          <w:rFonts w:asciiTheme="majorHAnsi" w:hAnsiTheme="majorHAnsi"/>
          <w:b/>
          <w:color w:val="000000" w:themeColor="text1"/>
          <w:sz w:val="20"/>
          <w:szCs w:val="20"/>
        </w:rPr>
        <w:t>$</w:t>
      </w:r>
      <w:r w:rsidR="009914C8" w:rsidRPr="00BF71E2">
        <w:rPr>
          <w:rFonts w:asciiTheme="majorHAnsi" w:hAnsiTheme="majorHAnsi"/>
          <w:b/>
          <w:color w:val="000000" w:themeColor="text1"/>
          <w:sz w:val="20"/>
          <w:szCs w:val="20"/>
        </w:rPr>
        <w:t>875</w:t>
      </w:r>
      <w:r w:rsidR="00D23834" w:rsidRPr="00BF71E2">
        <w:rPr>
          <w:rFonts w:asciiTheme="majorHAnsi" w:hAnsiTheme="majorHAnsi"/>
          <w:b/>
          <w:color w:val="000000" w:themeColor="text1"/>
          <w:sz w:val="20"/>
          <w:szCs w:val="20"/>
        </w:rPr>
        <w:t xml:space="preserve">      </w:t>
      </w:r>
    </w:p>
    <w:sectPr w:rsidR="00DF15D4" w:rsidRPr="00BF71E2" w:rsidSect="00AB320E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E85DE" w14:textId="77777777" w:rsidR="00AB320E" w:rsidRDefault="00AB320E" w:rsidP="00CB002D">
      <w:r>
        <w:separator/>
      </w:r>
    </w:p>
  </w:endnote>
  <w:endnote w:type="continuationSeparator" w:id="0">
    <w:p w14:paraId="61FF2786" w14:textId="77777777" w:rsidR="00AB320E" w:rsidRDefault="00AB320E" w:rsidP="00CB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87212" w14:textId="7B56FD43" w:rsidR="00CB002D" w:rsidRDefault="00CB002D">
    <w:pPr>
      <w:pStyle w:val="Footer"/>
    </w:pPr>
  </w:p>
  <w:p w14:paraId="1DD8DC97" w14:textId="7228AB9C" w:rsidR="00AA08C3" w:rsidRDefault="00AA08C3">
    <w:pPr>
      <w:pStyle w:val="Footer"/>
    </w:pPr>
    <w:r>
      <w:t>11/</w:t>
    </w:r>
    <w:r w:rsidR="00D67D22">
      <w:t>29</w:t>
    </w:r>
    <w:r>
      <w:t>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7D2FC" w14:textId="77777777" w:rsidR="00AB320E" w:rsidRDefault="00AB320E" w:rsidP="00CB002D">
      <w:r>
        <w:separator/>
      </w:r>
    </w:p>
  </w:footnote>
  <w:footnote w:type="continuationSeparator" w:id="0">
    <w:p w14:paraId="70BE03D7" w14:textId="77777777" w:rsidR="00AB320E" w:rsidRDefault="00AB320E" w:rsidP="00CB0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C5981"/>
    <w:multiLevelType w:val="hybridMultilevel"/>
    <w:tmpl w:val="A5A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446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zIwNrc0MDUyNrBU0lEKTi0uzszPAykwqQUA4kaRLywAAAA="/>
  </w:docVars>
  <w:rsids>
    <w:rsidRoot w:val="00F914E0"/>
    <w:rsid w:val="000225E9"/>
    <w:rsid w:val="0003037E"/>
    <w:rsid w:val="00062015"/>
    <w:rsid w:val="000657C1"/>
    <w:rsid w:val="0006788B"/>
    <w:rsid w:val="00077724"/>
    <w:rsid w:val="000948B2"/>
    <w:rsid w:val="00094AFF"/>
    <w:rsid w:val="000A70E7"/>
    <w:rsid w:val="000B34FE"/>
    <w:rsid w:val="000D2055"/>
    <w:rsid w:val="000F3D5F"/>
    <w:rsid w:val="000F6F55"/>
    <w:rsid w:val="00112C48"/>
    <w:rsid w:val="00115F22"/>
    <w:rsid w:val="00116B99"/>
    <w:rsid w:val="00127061"/>
    <w:rsid w:val="00131C70"/>
    <w:rsid w:val="001341BA"/>
    <w:rsid w:val="0013579B"/>
    <w:rsid w:val="00174D18"/>
    <w:rsid w:val="0017602A"/>
    <w:rsid w:val="00180359"/>
    <w:rsid w:val="001824B0"/>
    <w:rsid w:val="001953BD"/>
    <w:rsid w:val="00196201"/>
    <w:rsid w:val="001B7710"/>
    <w:rsid w:val="001C6FB7"/>
    <w:rsid w:val="001D4550"/>
    <w:rsid w:val="001E092D"/>
    <w:rsid w:val="001E7C1E"/>
    <w:rsid w:val="00200E96"/>
    <w:rsid w:val="002317E5"/>
    <w:rsid w:val="00235462"/>
    <w:rsid w:val="002534E9"/>
    <w:rsid w:val="00264D0B"/>
    <w:rsid w:val="00274B57"/>
    <w:rsid w:val="00281163"/>
    <w:rsid w:val="00283064"/>
    <w:rsid w:val="002D4175"/>
    <w:rsid w:val="002D4863"/>
    <w:rsid w:val="002D70A7"/>
    <w:rsid w:val="002E040E"/>
    <w:rsid w:val="002E2B80"/>
    <w:rsid w:val="002F67AE"/>
    <w:rsid w:val="002F7DB9"/>
    <w:rsid w:val="00300946"/>
    <w:rsid w:val="00376855"/>
    <w:rsid w:val="00391A96"/>
    <w:rsid w:val="00396565"/>
    <w:rsid w:val="003977D0"/>
    <w:rsid w:val="003A3EA0"/>
    <w:rsid w:val="003B070A"/>
    <w:rsid w:val="003B2D03"/>
    <w:rsid w:val="003D3B7F"/>
    <w:rsid w:val="003F2CAC"/>
    <w:rsid w:val="003F4957"/>
    <w:rsid w:val="0040138A"/>
    <w:rsid w:val="0041798E"/>
    <w:rsid w:val="004365C4"/>
    <w:rsid w:val="004709F1"/>
    <w:rsid w:val="0048625B"/>
    <w:rsid w:val="00492F18"/>
    <w:rsid w:val="00494C90"/>
    <w:rsid w:val="004A65EA"/>
    <w:rsid w:val="004A7F26"/>
    <w:rsid w:val="004B4493"/>
    <w:rsid w:val="004C6CD8"/>
    <w:rsid w:val="004C75E9"/>
    <w:rsid w:val="004D2095"/>
    <w:rsid w:val="004D3156"/>
    <w:rsid w:val="004F4F72"/>
    <w:rsid w:val="005046C8"/>
    <w:rsid w:val="00522B65"/>
    <w:rsid w:val="005256D9"/>
    <w:rsid w:val="005318BF"/>
    <w:rsid w:val="0053279A"/>
    <w:rsid w:val="00552708"/>
    <w:rsid w:val="00553CA1"/>
    <w:rsid w:val="00555E97"/>
    <w:rsid w:val="00572C1B"/>
    <w:rsid w:val="005859B7"/>
    <w:rsid w:val="00594AB8"/>
    <w:rsid w:val="005A7461"/>
    <w:rsid w:val="005B247B"/>
    <w:rsid w:val="005B477F"/>
    <w:rsid w:val="005B7089"/>
    <w:rsid w:val="005B736D"/>
    <w:rsid w:val="005C2B7A"/>
    <w:rsid w:val="005C4804"/>
    <w:rsid w:val="005D23B5"/>
    <w:rsid w:val="005E72FF"/>
    <w:rsid w:val="005E7EBF"/>
    <w:rsid w:val="005F18D8"/>
    <w:rsid w:val="005F21E3"/>
    <w:rsid w:val="005F62E4"/>
    <w:rsid w:val="00626C3D"/>
    <w:rsid w:val="00635BB2"/>
    <w:rsid w:val="00637A41"/>
    <w:rsid w:val="00642039"/>
    <w:rsid w:val="00645561"/>
    <w:rsid w:val="00663044"/>
    <w:rsid w:val="006830A4"/>
    <w:rsid w:val="006A22B6"/>
    <w:rsid w:val="006A428A"/>
    <w:rsid w:val="006A5EEF"/>
    <w:rsid w:val="006B70A9"/>
    <w:rsid w:val="006C7F0C"/>
    <w:rsid w:val="006D09FF"/>
    <w:rsid w:val="006D0CE3"/>
    <w:rsid w:val="006E7DDB"/>
    <w:rsid w:val="006F0612"/>
    <w:rsid w:val="006F69DB"/>
    <w:rsid w:val="00700078"/>
    <w:rsid w:val="007039B5"/>
    <w:rsid w:val="00714AFD"/>
    <w:rsid w:val="0073084D"/>
    <w:rsid w:val="007345EC"/>
    <w:rsid w:val="007346B3"/>
    <w:rsid w:val="007378D1"/>
    <w:rsid w:val="007427E3"/>
    <w:rsid w:val="00745309"/>
    <w:rsid w:val="00747C15"/>
    <w:rsid w:val="0075681F"/>
    <w:rsid w:val="007634B2"/>
    <w:rsid w:val="0076716D"/>
    <w:rsid w:val="00773516"/>
    <w:rsid w:val="007827AF"/>
    <w:rsid w:val="007854A2"/>
    <w:rsid w:val="007A2A7D"/>
    <w:rsid w:val="007A3F44"/>
    <w:rsid w:val="007A47D8"/>
    <w:rsid w:val="007A6079"/>
    <w:rsid w:val="007A7F0A"/>
    <w:rsid w:val="007B637D"/>
    <w:rsid w:val="007C127C"/>
    <w:rsid w:val="007E14E7"/>
    <w:rsid w:val="007E2CE0"/>
    <w:rsid w:val="0082729C"/>
    <w:rsid w:val="00830910"/>
    <w:rsid w:val="0085255F"/>
    <w:rsid w:val="00857A2F"/>
    <w:rsid w:val="00861212"/>
    <w:rsid w:val="00862A43"/>
    <w:rsid w:val="008646BA"/>
    <w:rsid w:val="00871582"/>
    <w:rsid w:val="00877F1E"/>
    <w:rsid w:val="008908AC"/>
    <w:rsid w:val="008965F8"/>
    <w:rsid w:val="008A19EF"/>
    <w:rsid w:val="008A4DA2"/>
    <w:rsid w:val="008A6B34"/>
    <w:rsid w:val="008B2844"/>
    <w:rsid w:val="008C3DF2"/>
    <w:rsid w:val="008C69B4"/>
    <w:rsid w:val="008D6517"/>
    <w:rsid w:val="008D7097"/>
    <w:rsid w:val="008E2DB3"/>
    <w:rsid w:val="008F0D95"/>
    <w:rsid w:val="008F18E1"/>
    <w:rsid w:val="008F21D5"/>
    <w:rsid w:val="008F3EF8"/>
    <w:rsid w:val="00921212"/>
    <w:rsid w:val="00927221"/>
    <w:rsid w:val="00932186"/>
    <w:rsid w:val="00937F20"/>
    <w:rsid w:val="00941A8D"/>
    <w:rsid w:val="00942DF7"/>
    <w:rsid w:val="009440C3"/>
    <w:rsid w:val="009477E8"/>
    <w:rsid w:val="009558AD"/>
    <w:rsid w:val="009558E6"/>
    <w:rsid w:val="009657CB"/>
    <w:rsid w:val="00975183"/>
    <w:rsid w:val="00976DC9"/>
    <w:rsid w:val="009821EC"/>
    <w:rsid w:val="00983CA9"/>
    <w:rsid w:val="00983CF6"/>
    <w:rsid w:val="009914C8"/>
    <w:rsid w:val="00996966"/>
    <w:rsid w:val="00997A19"/>
    <w:rsid w:val="009A09FD"/>
    <w:rsid w:val="009A160E"/>
    <w:rsid w:val="009B2BFF"/>
    <w:rsid w:val="009B5658"/>
    <w:rsid w:val="009C7D88"/>
    <w:rsid w:val="009D0700"/>
    <w:rsid w:val="009D3F6B"/>
    <w:rsid w:val="009F5676"/>
    <w:rsid w:val="009F584B"/>
    <w:rsid w:val="009F6E65"/>
    <w:rsid w:val="00A014FE"/>
    <w:rsid w:val="00A14B51"/>
    <w:rsid w:val="00A23319"/>
    <w:rsid w:val="00A3342B"/>
    <w:rsid w:val="00A35787"/>
    <w:rsid w:val="00A36026"/>
    <w:rsid w:val="00A37303"/>
    <w:rsid w:val="00A6741B"/>
    <w:rsid w:val="00A733B0"/>
    <w:rsid w:val="00A8170E"/>
    <w:rsid w:val="00A8575B"/>
    <w:rsid w:val="00A97C2E"/>
    <w:rsid w:val="00AA08C3"/>
    <w:rsid w:val="00AA62BE"/>
    <w:rsid w:val="00AA7619"/>
    <w:rsid w:val="00AB320E"/>
    <w:rsid w:val="00AD25BB"/>
    <w:rsid w:val="00AE79C3"/>
    <w:rsid w:val="00AF4609"/>
    <w:rsid w:val="00B00603"/>
    <w:rsid w:val="00B026D3"/>
    <w:rsid w:val="00B232E7"/>
    <w:rsid w:val="00B361C7"/>
    <w:rsid w:val="00B40950"/>
    <w:rsid w:val="00B567D1"/>
    <w:rsid w:val="00B6317E"/>
    <w:rsid w:val="00B816F0"/>
    <w:rsid w:val="00B94744"/>
    <w:rsid w:val="00BA4385"/>
    <w:rsid w:val="00BB5E36"/>
    <w:rsid w:val="00BC4BD7"/>
    <w:rsid w:val="00BD5665"/>
    <w:rsid w:val="00BE02D6"/>
    <w:rsid w:val="00BE0775"/>
    <w:rsid w:val="00BE2F2F"/>
    <w:rsid w:val="00BF5678"/>
    <w:rsid w:val="00BF71E2"/>
    <w:rsid w:val="00C009B1"/>
    <w:rsid w:val="00C01A1F"/>
    <w:rsid w:val="00C1414B"/>
    <w:rsid w:val="00C23944"/>
    <w:rsid w:val="00C37208"/>
    <w:rsid w:val="00C513AB"/>
    <w:rsid w:val="00C633CE"/>
    <w:rsid w:val="00C7256F"/>
    <w:rsid w:val="00C77C18"/>
    <w:rsid w:val="00C8351A"/>
    <w:rsid w:val="00C85BBC"/>
    <w:rsid w:val="00CA18AE"/>
    <w:rsid w:val="00CA4B9E"/>
    <w:rsid w:val="00CB002D"/>
    <w:rsid w:val="00CC61F2"/>
    <w:rsid w:val="00CC6A65"/>
    <w:rsid w:val="00CD3A54"/>
    <w:rsid w:val="00CE61CC"/>
    <w:rsid w:val="00CF43EE"/>
    <w:rsid w:val="00CF632B"/>
    <w:rsid w:val="00D00F26"/>
    <w:rsid w:val="00D15012"/>
    <w:rsid w:val="00D23834"/>
    <w:rsid w:val="00D446DA"/>
    <w:rsid w:val="00D462FD"/>
    <w:rsid w:val="00D60340"/>
    <w:rsid w:val="00D627E9"/>
    <w:rsid w:val="00D67933"/>
    <w:rsid w:val="00D67D22"/>
    <w:rsid w:val="00D7153A"/>
    <w:rsid w:val="00D71606"/>
    <w:rsid w:val="00D7458F"/>
    <w:rsid w:val="00D805B2"/>
    <w:rsid w:val="00D81818"/>
    <w:rsid w:val="00D82B02"/>
    <w:rsid w:val="00D879DB"/>
    <w:rsid w:val="00D93FEE"/>
    <w:rsid w:val="00DA780E"/>
    <w:rsid w:val="00DB2354"/>
    <w:rsid w:val="00DB563F"/>
    <w:rsid w:val="00DD5FC2"/>
    <w:rsid w:val="00DE2ACC"/>
    <w:rsid w:val="00DF15D4"/>
    <w:rsid w:val="00DF57C1"/>
    <w:rsid w:val="00E055BA"/>
    <w:rsid w:val="00E16F05"/>
    <w:rsid w:val="00E3194E"/>
    <w:rsid w:val="00E334A9"/>
    <w:rsid w:val="00E351F9"/>
    <w:rsid w:val="00E470BB"/>
    <w:rsid w:val="00E51585"/>
    <w:rsid w:val="00E52EA2"/>
    <w:rsid w:val="00E5578B"/>
    <w:rsid w:val="00E60F88"/>
    <w:rsid w:val="00E7107B"/>
    <w:rsid w:val="00E82BE6"/>
    <w:rsid w:val="00E832BF"/>
    <w:rsid w:val="00E85982"/>
    <w:rsid w:val="00E90D9F"/>
    <w:rsid w:val="00E9641F"/>
    <w:rsid w:val="00E97E51"/>
    <w:rsid w:val="00EA3ADE"/>
    <w:rsid w:val="00EA7671"/>
    <w:rsid w:val="00EB762C"/>
    <w:rsid w:val="00EC4766"/>
    <w:rsid w:val="00EE0115"/>
    <w:rsid w:val="00EE4E0F"/>
    <w:rsid w:val="00EE5CD3"/>
    <w:rsid w:val="00EF108C"/>
    <w:rsid w:val="00EF48CC"/>
    <w:rsid w:val="00EF736C"/>
    <w:rsid w:val="00F243FA"/>
    <w:rsid w:val="00F31E90"/>
    <w:rsid w:val="00F35809"/>
    <w:rsid w:val="00F41FB5"/>
    <w:rsid w:val="00F46767"/>
    <w:rsid w:val="00F50198"/>
    <w:rsid w:val="00F52230"/>
    <w:rsid w:val="00F67845"/>
    <w:rsid w:val="00F77598"/>
    <w:rsid w:val="00F81210"/>
    <w:rsid w:val="00F83B90"/>
    <w:rsid w:val="00F914E0"/>
    <w:rsid w:val="00FB78A0"/>
    <w:rsid w:val="00FC24B5"/>
    <w:rsid w:val="00FC7703"/>
    <w:rsid w:val="00FE0062"/>
    <w:rsid w:val="00FF2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9F3A27"/>
  <w15:docId w15:val="{1A38F339-785D-42D8-98E1-4194BFF50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33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5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331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266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8D6517"/>
    <w:tblPr>
      <w:tblStyleRowBandSize w:val="1"/>
      <w:tblStyleColBandSize w:val="1"/>
      <w:tblBorders>
        <w:top w:val="single" w:sz="8" w:space="0" w:color="F8931D" w:themeColor="accent2"/>
        <w:left w:val="single" w:sz="8" w:space="0" w:color="F8931D" w:themeColor="accent2"/>
        <w:bottom w:val="single" w:sz="8" w:space="0" w:color="F8931D" w:themeColor="accent2"/>
        <w:right w:val="single" w:sz="8" w:space="0" w:color="F8931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931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31D" w:themeColor="accent2"/>
          <w:left w:val="single" w:sz="8" w:space="0" w:color="F8931D" w:themeColor="accent2"/>
          <w:bottom w:val="single" w:sz="8" w:space="0" w:color="F8931D" w:themeColor="accent2"/>
          <w:right w:val="single" w:sz="8" w:space="0" w:color="F8931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931D" w:themeColor="accent2"/>
          <w:left w:val="single" w:sz="8" w:space="0" w:color="F8931D" w:themeColor="accent2"/>
          <w:bottom w:val="single" w:sz="8" w:space="0" w:color="F8931D" w:themeColor="accent2"/>
          <w:right w:val="single" w:sz="8" w:space="0" w:color="F8931D" w:themeColor="accent2"/>
        </w:tcBorders>
      </w:tcPr>
    </w:tblStylePr>
    <w:tblStylePr w:type="band1Horz">
      <w:tblPr/>
      <w:tcPr>
        <w:tcBorders>
          <w:top w:val="single" w:sz="8" w:space="0" w:color="F8931D" w:themeColor="accent2"/>
          <w:left w:val="single" w:sz="8" w:space="0" w:color="F8931D" w:themeColor="accent2"/>
          <w:bottom w:val="single" w:sz="8" w:space="0" w:color="F8931D" w:themeColor="accent2"/>
          <w:right w:val="single" w:sz="8" w:space="0" w:color="F8931D" w:themeColor="accent2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7458F"/>
    <w:rPr>
      <w:rFonts w:asciiTheme="majorHAnsi" w:eastAsiaTheme="majorEastAsia" w:hAnsiTheme="majorHAnsi" w:cstheme="majorBidi"/>
      <w:color w:val="C49A00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55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E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E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E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E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E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00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002D"/>
  </w:style>
  <w:style w:type="paragraph" w:styleId="Footer">
    <w:name w:val="footer"/>
    <w:basedOn w:val="Normal"/>
    <w:link w:val="FooterChar"/>
    <w:uiPriority w:val="99"/>
    <w:unhideWhenUsed/>
    <w:rsid w:val="00CB00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002D"/>
  </w:style>
  <w:style w:type="character" w:customStyle="1" w:styleId="Heading1Char">
    <w:name w:val="Heading 1 Char"/>
    <w:basedOn w:val="DefaultParagraphFont"/>
    <w:link w:val="Heading1"/>
    <w:uiPriority w:val="9"/>
    <w:rsid w:val="00A23319"/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23319"/>
    <w:rPr>
      <w:rFonts w:asciiTheme="majorHAnsi" w:eastAsiaTheme="majorEastAsia" w:hAnsiTheme="majorHAnsi" w:cstheme="majorBidi"/>
      <w:color w:val="82660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B2D03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2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39B61-F496-4488-82D6-0F1BB31F9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9</Words>
  <Characters>2314</Characters>
  <Application>Microsoft Office Word</Application>
  <DocSecurity>0</DocSecurity>
  <Lines>231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zvani</dc:creator>
  <cp:lastModifiedBy>Lehman, Veronica I.</cp:lastModifiedBy>
  <cp:revision>2</cp:revision>
  <cp:lastPrinted>2023-11-28T23:58:00Z</cp:lastPrinted>
  <dcterms:created xsi:type="dcterms:W3CDTF">2024-02-15T18:53:00Z</dcterms:created>
  <dcterms:modified xsi:type="dcterms:W3CDTF">2024-02-1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7410b79c12d57db44ed8b491b6266befc82ea341b859d0f34f8667ff62ee14</vt:lpwstr>
  </property>
</Properties>
</file>